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06-30</w:t>
      </w:r>
      <w:r>
        <w:t xml:space="preserve"> </w:t>
      </w:r>
      <w:r>
        <w:t xml:space="preserve">06:12:40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c2e6f14a852f4795ce47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06-30T06:12:49Z</dcterms:created>
  <dcterms:modified xsi:type="dcterms:W3CDTF">2022-06-30T06:12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06-30 06:12:40</vt:lpwstr>
  </property>
</Properties>
</file>